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zoom</w:t>
      </w:r>
    </w:p>
    <w:p>
      <w:pPr>
        <w:pStyle w:val="Subtitle"/>
      </w:pPr>
      <w:r>
        <w:t xml:space="preserve">experiment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numPr>
          <w:ilvl w:val="0"/>
          <w:numId w:val="1001"/>
        </w:numPr>
      </w:pPr>
      <w:r>
        <w:t xml:space="preserve">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กลไกสำคัญในการสร้างความได้เปรียบ - ในการแข่งขัน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แก้ไขปัญหาทุกปัญหาไปทีละเรื่อง - ทีละขั้นตอนของเรา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แต่เราจะหาความร่วมมือได้อย่างไรนะครับ - ในเรื่องของการค้า การลงทุน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จากดัชนี - World Digital Competitiveness Ranking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โดย World Economic Forum นะครับ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ที่เราอยู่ในอันดับที่ 40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ราะฉะนั้นสิ่งที่คนไทยน่าจะสัมผัสได้ เปลี่ยนแปลงได้อย่างชัดเจน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พราะฉะนั้น วันนี้เราก็กำลังพยายาม - ในการจะผลักดัน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พื่อให้เป็นองค์กรกลางในการส่งเสริมสนับสนุน - กลุ่มอุตสาหกรรมดิจิทัลเป็นการเฉพาะ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าต้องฟังที่รัฐบาลพูด - หรือกระทรวงและหน่วยงานที่เขาพูดออกไป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เรื่องเมืองอัจฉริยะ อันนี้ก็เป็นเรื่องสำคัญ - สำหรับประเทศไทยเช่นเดียวกันนะครับ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แต่วันนี้เรามี 77 จังหวัดใช่ไหม - บวกกรุงเทพมหานครด้วย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เราจะทำอย่างไรจะพัฒนา - ให้เป็นเมืองน่าอยู่อัจฉริยะได้นะครับ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ทั้งในมิติเศรษฐกิจและสังคม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หาพื้นที่ความร่วมมือจากประชาชนไปด้วยนะครับ - ความเห็นชอบไปด้วยกันนะ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การวิจัยพัฒนาไปถึงการพัฒนานวัตกรรมดิจิทัลนะครับ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ผมก็เชิญชวนด้วยนะครับเศรษฐีเมืองไทยหลายท่าน - ทำได้ก็ทำนะ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เราต้องใช้ในการสร้างการเรียนรู้ - สร้างการรับรู้ให้กับประชาชนด้วย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เป็นคนไทยที่มีทักษะด้านดิจิทัล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ลงไปให้ถึงประชาชนให้มากที่สุดนะครับ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ุ่นใหม่ส่งเสริมการใช้โลกออนไลน์อย่างมีสตินะครับเพื่อเป็นการดูแลความปลอดภัยทางสังคม Cyber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ในการเรียนการสอนแบบทางเลือก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ุ้มครองเด็กและเยาวชนจากสื่อดิจิทัลต่อไปยุทธศาสตร์ที่ 4 - ด้านการสร้างโอกาสและความเสมอภาคทางสังคม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ส่งเสริมให้ชุมชน - ใช้ประโยชน์อย่างกว้างขวาง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รวมทั้งขยายความถี่อินเทอร์เน็ต - ให้กับโรงพยาบา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เพราะฉะนั้นสิ่งที่จะช่วยได้มากที่สุดคือดิจิทัล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ตั้งแต่การดูแลผู้บาดเจ็บตั้งแต่อยู่ในบ้านนะครับ - มี อสม. ไปดูแล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โรงพยาบาลประจำจังหวัดนะครับ - โรงพยาบาลที่เป็นศูนย์กลางอะไรต่าง ๆ ก็แล้วแต่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เราต้องเน้นเรื่องเน็ตชายขอบไปด้วยนะครับ - เพื่อจะใช้การปรึกษาโรงพยาบาล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ถ้าหมอได้มีการตรวจ - รักษาขั้นต้นก่อนนะครับสิ่งเหล่านี้เราต้องดูแลประชาชนทุกคน - ทุกกลุ่ม ทุกฝ่าย โดยเฉพาะผู้มีรายได้น้อยรัฐบาลคิดอย่างนี้นะครับอย่างไรก็ตาม กลุ่มเกษตรกรและผู้ผลิต SMEsซึ่งเป็นคนกลุ่มใหญ่ของประเทศนะครับ - ที่ยังใช้ประโยชน์จากเทคโนโลยีดิจิทัลได้น้อย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วันนี้เกษตรกร ถ้าเราทำการเกษตรแบบดั้งเดิม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ตลอดห่วงโซ่ของเขานะครับ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เพราะฉะนั้น วันนี้จะทำอย่างไร - จะทำให้ SMEs เหล่านี้ของเราเข้มแข็ง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ไม่มีใครจะเดินได้แต่เพียงลำพัง - รัฐบาลก็ต้องช่วยกันตรงนี้นะครับ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วันนี้สิ่งที่เราต้องดูแลเป็นพิเศษก็คือเรื่องเกษตร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เราต้องรักษาในส่วนที่ - เรามีศักยภาพตรงนี้ไว้ให้ได้นะครับ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เพราะฉะนั้นรัฐบาลให้ความสำคัญ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และมีกระทรวงดิจิทัล กระทรวงอุดมศึกษา - ได้บูรณาการการทำงาน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เก็บข้อมูลผ่านเทคโนโลยีดิจิทัล - การจัดการระบบสารสนเทศ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และการติดตามการเปลี่ยนฤดูกาล - ในภาคต่าง ๆ ของประเทศไทย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ซึ่งส่วนใหญ่ก็จะพยายามที่รักษาพื้นที่ตนเอง - ให้มากที่สุดนะครับ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นั่นคือปัญหาที่เราจะต้องพูดคุยกันต่อไปนะครับ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เพื่อศึกษาหาพื้นที่ และปลูกพืชเศรษฐกิจต่าง ๆ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คงมีอีกหลายพื้นที่นะครับ ที่เรามีศักยภาพอยู่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รวมถึงในเรื่องของ…Agri-Map นะ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พื้นที่ไหนควรจะปลูกอะไรนะ เราบังคับไม่ได้หรอกครับแต่เป็นสิ่งที่เราต้องการจะลดความเสียหายลดในเรื่องปัญหาของเกษตรกรของเราลงไปนะครับถ้าปลูกพืชไปแล้วน้ำท่วม ฝนแล้ง - มันก็ได้รับผลผลิตตอบแทนอย่างไม่คุ้มค่าอย่างเช่นที่ผ่านมาในหลาย ๆ ครั้ง - หลาย ๆ พื้นที่นะครับในเรื่องยุทธศาสตร์ที่ 6 ด้านการปรับสมดุล - ยุทธศาสตร์ข้อสุดท้ายแล้วนะครับ ข้อ 6ด้านการปรับสมดุลและพัฒนาระบบการบริหารภาครัฐหน้าที่การขับเคลื่อน Big Data - ให้เข้าใจความต้องการและยกระดับการให้บริการประชาชนอันนี้คือเป็นเป้าหมายหนึ่งที่สำคัญของรัฐบาล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เพราะการทำงานของภาครัฐกับประชาชน - ต้องร่วมกันนะ ดังที่เราบอกไว้แล้ว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ทั้งภาครัฐ เอกชน ธุรกิจเอกชนนะครับ - ประชาสังคม ประชาชนทุกหมู่เหล่าจะต้องคุยกันนะ - และหาทางปฏิบัติให้ถูกต้องเหมาะสมรัฐบาลไม่ใช่ผู้ประกอบการรัฐบาลประกอบการอะไรไม่ได้ - เว้นในเรื่องของรัฐสวัสดิการอย่างเดียวรัฐวิสาหกิจบางแห่งเท่านั้นเองนะครับแต่ในส่วนของ… ส่วนใหญ่แล้วเป็น - เรื่องการประกอบการโดยภาคธุรกิจเอกชนทั้งสิ้นเราก็ต้องส่งเสริมซึ่งกันและกัน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อันนี้ก็ฝากบรรดาธุรกิจเอกชนด้วยนะครับ - ทั้งขนาดใหญ่ ขนาดกลาง ขนาดเล็ก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ผลักดันให้ภาครัฐ 20 กระทรวง - ได้เร่งจัดทำข้อมูลขนาดใหญ่เพื่อจะนำไปใช้งานได้จริงนะครับ - ข้อมูลขนาดใหญ่เพื่อให้การบริการประชาชนอันที่ 1 วัตถุประสงค์นะครับ ประชาชนได้รู้ว่า - เอ๊ะต้องการอะไร จะไปที่ไหน จะทำอะไรอย่างไรก็เปิดตรงนี้ออกมานะ มันจะมี Big Dataเราก็จะได้รู้ว่ามันจะลดภาระ ลดเวลา - ลดอะไรของท่านไปเข้าใจเสียทีเดียวไม่ต้องอธิบายหลายครั้งนะอันที่ 2 ก็คือในเรื่องของ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ว่าแต่ละคนนั้นมีส่วนเกี่ยวข้องกันอย่างไร - ต้องทำอย่างไร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ก็กำลังเร่งดำเนินการนะครับในเรื่องของ - การจัดทำ Big Data ของแต่ละหน่วยงานแต่ละหน่วยงาน กระทรวง - เขาก็ต้องมี Big Data ของเขาเหมือนกันในส่วนที่ไม่มีผลกระทบต่อความมั่นคง - ก็ต้องเก็บไว้ที่กระทรวงไอ้ส่วนหนึ่งจะเอามาที่ Big Data ตรงนี้นะเพราะฉะนั้นเรื่องความมั่นคง - ก็ต้องแยกไว้อีกส่วนหนึ่งในส่วนตรงนี้เพื่อจะบูรณาการโดยขณะนี้กระทรวงดิจิทัล - ก็ดำเนินการเรื่องนี้อยู่นะครับผมเร่งรัดมาตลอดนะครับอันที่ 1 Big Data ของแต่ละหน่วยงาน - อันที่ 2 ศูนย์ข้อมูล Data Centerอันที่ 3 Cloud Service นะครับ - บริการรับฝากข้อมูล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ขึ้นเป็นสถาบันแห่งแรกของประเทศเน้นการวิเคราะห์ข้อมูลขนาดใหญ่อันนี้ก็ฝากเด็กนักเรียน นิสิต นักศึกษา - ช่วยไปเรียนกันมาด้วยนะครับเราต้องการบุคลากรประเภทนี้จำนวนมาก - Big Data, Data Analysis พวกนี้นะเรียนพวกนี้มา ยากหน่อย แต่มันก็มีงานทำ - และก็สอดคล้องกับอนาคตด้วยนะครับทั้งนี้เพื่อจะรองรับการให้บริการด้านบุคลากร - และการวิเคราะห์ข้อมูลขนาดใหญ่ของภาครัฐและใช้ประโยชน์จากข้อมูลเหล่านี้ - ประกอบการตัดสินใจ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เพื่อเป็นโครงสร้างพื้นฐานด้านดิจิทัล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ให้สามารถบูรณาการข้ามหน่วยงานได้ไม่อย่างนั้นเราก็จะต้องทำเป็นแท่ง ๆ - กระทรวงใครกระทรวงมันกว่าจะเสร็จนี่มันช้าถ้าเราบูรณาการตรงนี้ได้ มันก็สามารถ - จะดำเนินการได้อย่างรวดเร็วนะครับไม่ติดหลายกระทรวงนะอันนี้คือการทำงานของรัฐบาลนี้ - รัฐบาลที่ผ่านมาและรัฐบาลนี้นะครับในเรื่องของการบูรณาการ - ทั้งแผนคน แผนเงิน แผนงบประมาณทุกอย่างต้องทำไปพร้อมกันด้วยนะครับเราจะใช้ดิจิทัลมาเสริมได้เป็นจำนวนมากเพื่อจะลดการลงทุนซ้ำซ้อนระหว่างหน่วยงานภาครัฐได้นะครับเรื่องสุดท้ายก็คือท่านผู้มีเกียรติทุกท่านครับ - ท่านทราบดีอยู่แล้วประเทศไทยในฐานะประธานอาเซียน - และเป็นเจ้าภาพการประชุมสุดยอดผู้นำอาเซียนASEAN Summit ครั้งที่ 34ผู้นำทุกประเทศต่างก็เห็นพ้อง - ในการสนับสนุนการพัฒนาเศรษฐกิจดิจิทัล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1 แสนดอลลาร์สหรัฐฯ - ภายในปี 2025 หรือ 2568 นะครับจะเห็นว่าต้องใช้เวลามากพอสมควร - ไม่ใช่ทำวันนี้แล้วพรุ่งนี้ได้ ทำปีนี้ปีหน้าได้บางทีบางอย่างมันไม่ได้นะครับมันต้องเสริมไปเรื่อย ๆ - เพิ่มปีละ 20,000 ดอลลาร์จนกระทั่ง 50,000 ดอลลาร์ - 100,000 ดอลลาร์ อะไรทำนองนี้ถ้าทำได้เร็ว พัฒนาเราได้เร็ว - ปรับปรุงคุณภาพเราได้เร็วใช้ดิจิทัลมาเสริมจะเร็วขึ้นกว่านี้นะครับเรามีโอกาสอีกเยอะนะครับ - เพราะฉะนั้น ถ้าเราสามารถดำเนินได้นะ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ป็นศูนย์กลางในการเชื่อมโยงอาเซียน - อย่างไร้รอยต่อเรามีศักยภาพ เพราะเราอยู่ตรงกลางอาเซียนลากเส้นอะไรก็ตามมา เหนือ ใต้ ตก ออก - ผ่านประเทศไทยทั้งสิ้นนะเราต้องใช้ประเทศไทยเป็นศูนย์กลางให้ได้นะครับ - พร้อมกับมิตรประเทศของเรา เพื่อนของเราACMECS, แม่โขงนะครับ - หรือแม้กระทั่งเชื่อมไป BIMSTECไปอะไรต่าง ๆ เหล่านี้ IORA เยอะแยะไปหมดนะ - เพราะฉะนั้นเราต้องเอาพวกนี้มาดูด้วยนะOBVA อีก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ทั้ง 10 ประเทศของเราต้องเดินหน้าไปด้วยกัน - เราจะทิ้งใครไว้ไม่ได้นะครับ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ที่เป็นผู้นำด้านเทคโนโลยี - 5G, IoT และ AI นะครับเพื่อมาลงทุนด้านเทคโนโลยีดิจิทัลที่ทันสมัย - ในพื้นที่เขตเศรษฐกิจดังกล่าวนะครับ EEC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พื่อให้ประเทศไทย - เป็นศูนย์กลางพัฒนาดิจิทัลของอาเซียนที่เรียกว่า ASEAN Digital Hub นะครับก็ต้องร่วมมือกับบรรดามิตรประเทศเราด้วย - ทุกคนนะครับทุกท่านรวมทั้งมุ่งเน้นการขับเคลื่อนการใช้ดิจิทัล - ในผู้ประกอบการรายย่อย SMEs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เช่น การออกกฎหมายช่วยการค้าออนไลน์ - ในอาเซียนให้สอดคล้องกัน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ใบรับรองถิ่นกำเนิดสินค้าของอาเซียน - ทางอิเล็กทรอนิกส์นะครับผ่านระบบ ASEAN Single Window - ให้ครบทั้ง 10 ประเทศภายในปี 2562 นะครับนอกจากนี้ผู้นำทุกประเทศ - เห็นพ้องร่วมมือกันเดินหน้าในการส่งเสริมเรื่องความมั่นคงทางไซเบอร์ซึ่งสมาชิกอาเซียนได้รับประโยชน์จาก - การจัดตั้งศูนย์ความมั่นคงไซเบอร์อาเซียน-ญี่ปุ่นในประเทศไทยนะครับพัฒนาการพัฒนาบุคลากรด้านความมั่นคง - ปลอดภัยไซเบอร์สำหรับอาเซียน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ก็ผมคงมีเรื่องกล่าวเพียงเท่านี้นะครับ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ในการที่จะเดินหน้าประเทศของเราไปข้างหน้า - พร้อมกับเพื่อนของเรา มิตรของเราเราจะขัดแย้งกับใครไม่ได้ทั้งสิ้น - และปัญหาของใครของมันกฎหมายของใครก็ของเขา - ของเราคือของเราต่างคนต่างเคารพกฎหมายซึ่งกันและกันอยู่แล้วเพราะฉะนั้นหลาย ๆ อย่างมันเสี่ยงนะ - มีความอ่อนไหวมากในโลกปัจจุบันทั้งในโลกของเทคโนโลยี และในส่วน - ของดิจิทัลนี้ด้วยนะครับ ต้องระมัดระวังการพูดจาอะไรต่าง ๆ - ก็ต้องระมัดระวังให้มากที่สุดนะครับ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ให้สอดคล้องกับการที่ประเทศไทยได้รับบทบาทประธานอาเซียนอีกครั้งหนึ่ง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เรื่องการประชุมไม่ใช่ 10 ประเทศแล้วนะ - บวกอีกหลายประเทศนะ บวก 6 บวก 3 บวก 6อะไรต่าง ๆ มีกลุ่มประชุมถี่ยิบเลย 3-4 วันนี่นะก็จะได้หารือกันทุกเรื่อง ทุกมิตินะครับเพื่อจะสร้างสภาวะแวดล้อม - ที่เอื้อต่อการพัฒนาประเทศพัฒนาเศรษฐกิจดิจิทัลร่วมกันในกลุ่มประเทศอาเซียนปัจจัยดังกล่าวนั้นจะทำให้การเจริญเติบโตของภูมิภาคอาเซียน - ได้ขยายตัวอย่างเข้มแข็งแล้วก็ยั่งยืนเพิ่มโอกาสให้ทุกคนได้เข้ามามีส่วนร่วม - ใช้ประโยชน์เข้าถึงให้ได้อย่างมากมายนะครับในโอกาสนี้ - ผมขอให้เราทุกคนช่วยกันมองไปในอนาคตมองไปข้างหน้าผมบอกหลายครั้งแล้วว่าเราต้องมองไปข้างหน้าตัวเองมองได้ มองใกล้ตัวก็มองได้ - แต่เราต้องมีสายตาที่มองไปข้างหน้าอีกอันด้วยถ้าเรามองรอบตัวมันจะติดปัญหาเยอะมองไปข้างหน้าและดูรอบตัว - มีปัญหาตรงไหน ก็แก้ตรงนี้ ปลดล็อกตรงนี้แล้วนำพาประเทศ นำพาตนเองไปข้างหน้า - เพื่อไปสู่เป้าหมายที่ทุกคนต้องการนะครับทุกคนต้องการความอยู่ดีมีสุข - ความสุข คุณภาพชีวิตที่ดีเพราะฉะนั้นมาดูว่าตัวเอง - ได้ปรับตัวเองอะไรไปบ้างหรือยังรัฐบาลก็จะช่วยเสริมให้ตรงนี้นะครับไม่มีใครจะแก้ปัญหาตัวเองได้ - รัฐบาลก็แก้ไม่ได้นะครับ ต้องแก้ไปด้วยกันนะครับขอให้มองไปข้างหน้าสร้างเครือข่ายร่วมมือทั้งในประเทศ - และกลุ่มประเทศอาเซียนและนอกกลุ่มประเทศอาเซียนด้วยนะครับทั้ง EU ทั้งประเทศมหาอำนาจ - อะไรต่าง ๆ ก็แล้วแต่เราต้องเดินหน้าไปด้วยกันนะครับ ใช้โอกาสนะ - พูดคุยด้วยความเข้าใจนะครับเพื่อจะสร้างโอกาสทางเทคโนโลยี จากเทคโนโลยีต่าง ๆและนำนวัตกรรมในการสร้างสรรค์ - ความก้าวหน้าในภูมิภาคของเราสร้างประโยชน์ให้กับประชาชนให้มากที่สุด - และต่อเนื่องให้เข้าถึงคนทุกกลุ่มนะครับทุกกลุ่ม ทุกกิจกรรมและเราจะต้องร่วมกันทำงานก้าวไปสู่การเติบโตด้วยกัน - อย่างมั่นคง มั่งคั่ง ยั่งยืนตลอดไปสวัสดีนะครับ ขอขอบคุณทุกท่านครับ - สวัสดีครับ</w:t>
      </w:r>
    </w:p>
    <w:p>
      <w:pPr>
        <w:pStyle w:val="FirstParagraph"/>
      </w:pPr>
      <w:r>
        <w:t xml:space="preserve">[เสียงปรบมือ] - ผู้บริหาร และผู้แทนจากหน่วยงานภาครัฐ - ภาคเอกชน ภาควิชาการ และภาคประชาสังคม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ก็เราได้จัดงานนี้มาหลายครั้งแล้วนะครับ - แต่ละครั้งก็มีความก้าวหน้ามาเรื่อย ๆตลอดจนท่านผู้มีเกียรติทุกท่านนะครับวันนี้ก็มาพบกันอีกครั้งหนึ่งก็คงจะเยอะมากขึ้นเรื่อย ๆวันนี้รู้สึกว่าคนเยอะนะ เยอะกว่าครั้งที่แล้วก็คาดหวังว่า - ในตลอดระยะเวลาในการจัดงาน 4 วันนี้วันนี้ขอกล่าวอีกครั้งหนึ่งว่ายินดีเป็นเกียรตินะครับ - ได้มาเป็นประธานในพิธีเปิดงาน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คือเราคง Connect ในประเทศเรา - อย่างเดียวไม่พอนะครับ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วันนี้ก็เป็นโอกาสที่ดีนะครับเราต้องมีการ Connect กับต่างประเทศด้วยนะ - ทั้งระเบียงเศรษฐกิจตะวันตก ตะวันออก เหนือ ใต้เชื่อมโยงไปยังรอบบ้านของเรานะครับซึ่งก็เป็นส่วนสำคัญส่วนหนึ่งของการขับเคลื่อน - นโยบาย Thailand 4.0 นะครับ ของรัฐบาลที่เราจะได้มาเห็นการพัฒนาการ - ทางด้านเศรษฐกิจดิจิทัลของเรานะครับเป็นปีที่ 4และร่วมกันขับเคลื่อนประเทศไทย - ด้วยเทคโนโลยีดิจิทัลนะครับ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ได้เห็นหลาย ๆ ธุรกิจ โดยเฉพาะธุรกิจขนาดใหญ่ - พลิกโฉมธุรกิจด้วยเทคโนโลยีดิจิทัลนะครับ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ภาครัฐเองก็ได้นำเทคโนโลยีนี้ - มาพัฒนาช่องทางการบริการให้ทั่วถึงวันนี้เราต้องทำให้ดิจิทัลนั้น - เกิดประโยชน์สูงสุดกับคนทุกกลุ่มทุกหมู่เหล่า ทุกฝ่าย ทุกอาชีพ ทุกรายได้นะครับก็ทยอยดำเนินการมาอย่างต่อเนื่อง - โดยลำดับนะครับโดยผ่าน Application ภาครัฐนะครับไม่ว่าในเรื่องของการเงิน - การบริการอะไรต่าง ๆ เหล่านี้ต้องใช้เวลา ต้องใช้งบประมาณ - ต้องปรับแก้กฎหมาย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ไม่ว่าจะกฎระเบียบกฎหมายต่าง ๆ - ก็ต้องทำให้สอดคล้องกัน มันไม่ง่ายนัก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ผมขอแสดงความชื่นชมยินดีกับรางวัล - The Winner นะครับ จากโครงการเน็ตประชารัฐแต่ถ้าเราช่วยกันทำโดยปราศจากความขัดแย้ง - ด้วยการหารือซึ่งกันและกันมันเกิดขึ้นได้แน่นอนนะครับทุกอย่างจัดโดยสหภาพโทรคมนาคมระหว่างประเทศในงาน "The World Summit on the - Information Society</w:t>
      </w:r>
    </w:p>
    <w:p>
      <w:pPr>
        <w:pStyle w:val="BodyText"/>
      </w:pPr>
      <w:r>
        <w:t xml:space="preserve">(WSIS) 2019" นะครับเป็น 1 ใน 5 โครงการที่ได้รับ - คะแนนโหวตออนไลน์สูงสุดนะครับและสนับสนุนกาบรรลุเป้าหมาย - การพัฒนาที่ยั่งยืน ปี 2030 นะครับเพื่อส่งเสริมการบริการตามผล - การประชุมสุดยอดระดับโลกว่าด้วยสังคมสารสนเทศ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สำหรับปีที่ 4 ของ Thailand 4.0 นี้นั้นผมก็ขอให้มุ่งเน้น - การนำเทคโนโลยีดิจิทัลที่ทันสมัยเราต้องใช้ในเรื่อง Big Data - มาบริหารและจัดการด้วยนะครับสำหรับการแก้ไขปัญหาต่าง ๆ ของประเทศทั้งในมิติเศรษฐกิจ สังคม - สิ่งแวดล้อม และความมั่นคงอันนี้รัฐบาลเราเดินหน้าทุกมิตินะครับเพื่อลดความซ้ำซ้อน ประหยัดงบประมาณ - เพิ่มประสิทธิภาพนะครับรวมความถึงการปรับองค์กรต่าง ๆ - ให้สอดคล้องกับการใช้เทคโนโลยีดิจิทัลนี้ไปด้วยรวมทั้งในเรื่องของการที่เราจะก้าวสู่ - การเป็นประเทศที่พัฒนาแล้ว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มี Roadmap ในการเดินหน้าประเทศของเราได้ตามเป้าหมายของยุทธศาสตร์ชาติ 20 ปีการที่จะเดินหน้าไปใด ๆ ก็ตาม - เราจำเป็นต้องมีแผนภูมิเพราะฉะนั้นทุกอย่างก็ต้องค่อย ๆ แก้ไป - เป็นขั้นเป็นตอนหลาย ๆ อย่างมันไม่ใช่คิดแล้วก็ทำ - แล้วมันทำได้เลยเพราะมันเกี่ยวข้องกับคนจำนวนมาก - มีกฎหมายหลายตัวนะครับตามกรอบเป้าหมายยุทธศาสตร์ชาติ 20 ปีอะไรที่ร่วมมือกันได้โดยเร็ว - มันก็ทำได้เร็วนะครับทั้งนี้ทั้งนั้นก็จะต้องรักษาผลประโยชน์ของชาติ - และประชาชนให้มากที่สุดนะครับเรามียุทธศาสตร์ 6 ด้าน อย่าลืมตรงนี้นะครับ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มีแนวนโยบายในการเดินหน้า - เพื่อให้เกิดความต่อเนื่อง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ตามแผนของสภาพัฒน์นะครับ - แผนการปฏิรูปต้องสอดคล้องกันทั้งหมดอย่างที่ผมเรียนไปแล้วว่าเรามียุทธศาสตร์ 20 ปีถ้าจะย้อนถอยหลังมาแล้วก็มีทุก 5 ปี 5 ปี 5 ปี - ก็ 4 ช่วงอะไรที่มีการเปลี่ยนแปลงจากปัจจัยภายใน ภายนอกอันนี้เป็น Main หลักเฉย ๆ นะครับ - แต่การดำเนินการเป็นเรื่องของรัฐบาลที่จะต้องหาวิธีการที่เหมาะสมในการดำเนินการเขียนเป็นกรอบกว้าง ๆ ไว้นะ - มีการประเมินนะครับ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พราะฉะนั้นวันนี้ทุกคนก็ทราบดีกันดีอยู่แล้ว - ว่าการใช้สื่อ Online Digital มีมากมายมหาศาล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ความมั่นคงปลอดภัย Cyber นั้น - ถือเป็นภัยคุกคามรูปแบบใหม่นะครับข้อมูลทุกนาที ทุกชั่วโมง มันเปลี่ยนแปลงไปตลอด - ทั้งถูก ทั้งไม่ถูก ทั้งดีและไม่ดีนะครับถ้าเราใช้ในทางที่ดีก็จะเกิดประโยชน์สูงสุดมันเกิดขึ้นโดยใช้ดิจิทัลนะครับอันนี้มันเป็นสิ่งที่เกิดผลกระทบ - ไปในเรื่องอื่น ๆ ด้วยเรื่องของการก่อการร้าย - เรื่องอะไรต่าง ๆ เหล่านี้รัฐบาลก็จะต้องเตรียมการแก้ปัญหาตรงนี้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และ พ.ร.บ. ข้อมูลส่วนบุคคล 2562เราได้มีการตรากฎหมาย 2 ฉบับ - เกี่ยวข้องกับการดิจิทัลโดยตรงได้แก่ พ.ร.บ. ความมั่นคงปลอดภัยไซเบอร์ 2562เพื่อกำหนดนโยบายด้านการรักษา - ความมั่นคงปลอดภัยทางไซเบอร์มีผลบังคับใช้ไปแล้วนะครับ - เมื่อวันที่ 28 พฤษภาคม 2562มีการจัดตั้งคณะกรรมการ - รักษาความปลอดภัยไซเบอร์แห่งชาติวันนี้เมื่อเช้าผมก็นั่งรถมา - ผมก็เห็นข่าวในโทรทัศน์ ก็มีการหลอกลวงรัฐบาลให้ความสำคัญในเรื่องนี้นะครับ - ในการที่จะรับมือและป้องกันภัยคุกคามทางไซเบอร์ที่อาจจะเกิดขึ้น - ทั้งในปัจจุบันและอนาคตอันนี้สิ่งสำคัญก็คือทุกคนต้องมีภูมิต้านทาน - เรียกว่ามีภูมิคุ้มกันตัวเองก่อนอะไรล่ะ ลงทุนร่วม ลงทุน 1,000 บาท - ให้กำไร 930 บาท ต่อเงิน 1,000 บาทก็มีคนไปหลงเชื่อมากมายเพราะฉะนั้นต้องแก้ไข ปัญหานี้ - ก็มีทุกประเทศน่ะนะครับที่เจอกับปัญหาเหล่านี้ไม่มีอะไรที่ได้กำไรขนาดนี้หรอกครับเพราะฉะนั้นมันก็จะถูกหลอกลวงไปเรื่อย ๆยุทธศาสตร์ที่ 2 คือ - การสร้างขีดความสามารถในการแข่งขันช่วยกันแก้ไปด้วยการสร้างภูมิคุ้มกันของพวกเราให้เข้มแข็ง - คนไทยทุกคนนะครับบางอย่างเราก็ต้องใช้นะครับ - บางอย่างเราได้เปรียบ บางอย่างเสียเปรียบรัฐบาลก็ได้นำเทคโนโลยีดิจิทัล - มาใช้เป็นเครื่องมือกลไกสำคัญในการสร้างความได้เปรียบ - ในการแข่งขันแก้ไขปัญหาทุกปัญหาไปทีละเรื่อง - ทีละขั้นตอนของเรา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เช่นเดียวกัน - คนอื่นเขาก็ก้าวล่วงเราไม่ได้เช่นกันนะครับ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ได้เริ่มปรากฏผลสำเร็จ ใช้เวลาหลายปีด้วยกันแต่เราจะหาความร่วมมือได้อย่างไรนะครับ - ในเรื่องของการค้า การลงทุนในเรื่องของขีดความสามารถการแข่งขันนั้น - วันนี้เราก็ได้ทำเต็มที่มานะครับตามการจัดอันดับของสถาบันการจัดการนานาชาติ - ที่เรียกว่า IMD ของไทยนั้นอันดับความสามารถทางการแข่งขันด้านดิจิทัล - ของประเทศไทยดีขึ้นอย่างต่อเนื่องนะครับจากดัชนี - World Digital Competitiveness Rankingโดย World Economic Forum นะครับ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ซึ่งดีขึ้นจากปีก่อนนะครับ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ถ้าเราทำได้ บางอย่างดีขึ้น - บางอย่างก็ยัง Stable อยู่ บางอย่างก็เพิ่มได้น้อยที่เราอยู่ในอันดับที่ 40ถึงแม้ว่าจะขึ้นเพียง 2 อันดับ - รายละเอียดข้างในจำนวนมากนะครับก็คือการปรับตัวภาคการเงินการธนาคารของเรา - การให้บริการผ่านช่องทางดิจิทัลนะครับมันก็ถัวเฉลี่ยกันออกมา ก็เราก็ดีขึ้น - เราไม่ดูรายละเอียดแล้วกัน ไม่ได้ง่ายนักนะครับเพราะฉะนั้นสิ่งที่คนไทยน่าจะสัมผัสได้ เปลี่ยนแปลงได้อย่างชัดเจนเพราะฉะนั้น วันนี้เราก็กำลังพยายาม - ในการจะผลักดันความร่วมมือกับภาคธุรกิจ - ในการขับเคลื่อนประเทศไทยสู่สังคมไร้เงินสด e-Wallet อะไรพวกนี้นะครับมีผลบังคับใช้ไป - เมื่อวันที่ 1 พฤษภาคมศกนี้นะครับ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ว่าอะไรมันอยู่ตรงไหน - เราจะเกี่ยวข้องกับเขาตรงไหนเพื่อให้เป็นองค์กรกลางในการส่งเสริมสนับสนุน - กลุ่มอุตสาหกรรมดิจิทัลเป็นการเฉพาะที่ผมพูดมานี่ คนที่เกี่ยวข้องกรุณาฟังด้วยนะครับว่าจะทำอะไรที่ไหนอย่างไร - เราจะได้เข้ามาติดต่อได้ เชื่อมโยงได้นะครับถ้าไม่อย่างนั้นก็ไม่ทราบนะครับ - บางทีมันก็ไกลกันเกินไปนะเราต้องฟังที่รัฐบาลพูด - หรือกระทรวงและหน่วยงานที่เขาพูดออกไปเรื่องเมืองอัจฉริยะ อันนี้ก็เป็นเรื่องสำคัญ - สำหรับประเทศไทยเช่นเดียวกัน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ไม่รู้ว่าจะเกิดขึ้นอะไรอีกหรือเปล่า - ก็ไม่ทราบเหมือนกัน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โดยให้ความสำคัญทั้งกลุ่มที่เมืองเดิมแต่วันนี้เรามี 77 จังหวัดใช่ไหม - บวกกรุงเทพมหานครด้วยเพราะฉะนั้นเรื่องนี้เป็นวาระแห่งชาติ - ที่รัฐบาลต้องดำเนินการอย่างเร่งด่วนนะครับโดยการใช้เทคโนโลยีและโครงสร้างพื้นฐานผมพูดอยู่แล้วว่าเมืองเดิมก็คือกรุงเทพฯ - เชียงใหม่ จังหวัดต่าง ๆ เหล่านี้นะ คือเมืองเดิมเราจะทำอย่างไรจะพัฒนา - ให้เป็นเมืองน่าอยู่อัจฉริยะได้นะครับทั้งในมิติเศรษฐกิจและสังคม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ก็ต้องไปสอบถาม ไปรับความคิดเห็น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ไม่ว่าจะเป็นสาธารณูปโภค ที่อยู่อาศัย - แหล่งงาน พาณิชยกรรม พื้นที่พักผ่อนหาพื้นที่ความร่วมมือจากประชาชนไปด้วยนะครับ - ความเห็นชอบไปด้วยกันนะโดยจะพัฒนาโครงสร้างพื้นฐานของเมืองเราก็มีเมืองประเภทนี้อีก - วันนี้อยู่ในขั้นตอนของการลงทุน ในการที่อะไรล่ะให้เป็นเมืองที่ทันสมัยระดับโลก - เป็นศูนย์กลางด้านคมนาคม การค้า การลงทุนการวิจัยพัฒนาไปถึงการพัฒนานวัตกรรมดิจิทัลนะครับผมก็เชิญชวนด้วยนะครับเศรษฐีเมืองไทยหลายท่าน - ทำได้ก็ทำนะที่เราให้ BOI ได้มีการปรับ - ในเรื่องเหล่านี้ออกมานะเพื่อให้ชักจูงแรงจูงใจให้เกิดขึ้นวันนี้รัฐบาลก็ไม่เพียงแต่จัดเทคโนโลยีดิจิทัล - ให้เข้าถึงประชาชนทั่วประเทศได้เท่านั้น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เพื่อจะสร้างคนไทยให้เราเป็นคนไทย - ในคนไทย 4.0เราต้องใช้ในการสร้างการเรียนรู้ - สร้างการรับรู้ให้กับประชาชนด้วยให้ใช้ประโยชน์อย่างสร้างสรรค์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หรือคนไทยในศตวรรษที่ 21 นะครับเป็นคนไทยที่มีทักษะด้านดิจิทัลลงไปให้ถึงประชาชนให้มากที่สุดนะครับ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ส่งเสริมการใช้โลกออนไลน์อย่างมีสตินะครับ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ุ่นใหม่ทุกฝ่ายต้องร่วมมือกัน - พัฒนาหลักสูตรการเป็นพลเมืองดิจิทัลนะครับเพื่อเป็นการดูแลความปลอดภัยทางสังคม Cyberลดความเสี่ยง และภัยคุกคามที่จะตามมา - ของความก้าวหน้าทางอินเทอร์เน็ตนะครับของสำนักงานคณะกรรมการศึกษาขั้นพื้นฐาน - ของกระทรวงศึกษาธิการนะครับนำหลักสูตรดังกล่าวบรรจุในการศึกษาในการเรียนการสอนแบบทางเลือกยุทธศาสตร์ที่ 4 - ด้านการสร้างโอกาสและความเสมอภาคทางสังคมเรื่องนี้ก็ได้มอบหมายไปแล้วเพื่อจะสร้างแนวปฏิบัติในการปกป้อง - คุ้มครองเด็กและเยาวชนจากสื่อดิจิทัลต่อไปนอกจากนี้ - การขับเคลื่อนการใช้งานโครงสร้างพื้นฐาน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ปรับปรุงโครงข่ายอินเทอร์เน็ต - ที่เป็นเทคโนโลยีแบบเก่าส่งเสริมให้ชุมชน - ใช้ประโยชน์อย่างกว้างขวางโดยขยายเครือข่ายอินเทอร์เน็ตความเร็วสูงเพื่อรับการตรวจรักษาทางไกล - ในโรงพยาบาลแม่ข่ายให้มีประสิทธิภาพมากยิ่งขึ้น - ด้วย Fiber Optic ไปยังโรงเรียนรวมทั้งขยายความถี่อินเทอร์เน็ต - ให้กับโรงพยาบาลเพราะฉะนั้นสิ่งที่จะช่วยได้มากที่สุดคือดิจิทัล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เพราะฉะนั้นจะต้องไปเชื่อมโยงให้ได้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ซึ่งมี 9,500 กว่าแห่งในประเทศไทย - เราต้องพัฒนาตรงนี้นะครับตั้งแต่การดูแลผู้บาดเจ็บตั้งแต่อยู่ในบ้านนะครับ - มี อสม. ไปดูแลจากนั้นก็ไปสู่โรงพยาบาล สต. - โรงพยาบาลส่งเสริมสุขภาพตำบลนะครับทำอย่างไรมันจะไม่แออัดจนมากเกินไปแล้วพัฒนาโรงพยาบาลใหญ่ไปอีกด้วยนะครับโรงพยาบาลประจำจังหวัดนะครับ - โรงพยาบาลที่เป็นศูนย์กลางอะไรต่าง ๆ ก็แล้วแต่เราต้องเน้นเรื่องเน็ตชายขอบไปด้วยนะครับ - เพื่อจะใช้การปรึกษาโรงพยาบาล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โรคบางโรคอาจจะไม่จำเป็น - ต้องเข้าถึงโรงพยาบาลนะครับเพื่อจะลดภาระการเดินทางการเข้ามาสู่… - การเดินทางค่าใช้จ่ายต่าง ๆ บางทีมาแล้วก็รัฐบาลคิดอย่างนี้นะครับถ้าหมอได้มีการตรวจ - รักษาขั้นต้นก่อนนะครับสิ่งเหล่านี้เราต้องดูแลประชาชนทุกคน - ทุกกลุ่ม ทุกฝ่าย โดยเฉพาะผู้มีรายได้น้อยรัฐบาลโดยกระทรวง DE - ได้เร่งนำร่องระดมนักรบดิจิทัลอย่างไรก็ตาม กลุ่มเกษตรกรและผู้ผลิต SMEsซึ่งเป็นคนกลุ่มใหญ่ของประเทศนะครับ - ที่ยังใช้ประโยชน์จากเทคโนโลยีดิจิทัลได้น้อยวันนี้เกษตรกร ถ้าเราทำการเกษตรแบบดั้งเดิมมาช่วยกันวิเคราะห์และหาทางนำเทคโนโลยีดิจิทัลที่ใช้งานง่าย - ไปให้กับเกษตรกรนะเพื่อให้เกษตรกรนั้น - สามารถสร้างรายได้ตลอด Value Chain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รามี SMEs ทั้งหมดนี่ประมาณ - เกือบ 3 ล้านราย ถึง 5 ล้านรายตลอดห่วงโซ่ของเขานะครับเพราะในกิจกรรมนี่ - ถ้าเรามองถึงเรื่องของ SMEs นี่เพราะฉะนั้นมีอย่างเดียวนะครับ - ในเรื่องของการใช้ดิจิทัลเข้าไปเสริมคราวนี้มีการขยายไปอีกนะเพราะฉะนั้น วันนี้จะทำอย่างไร - จะทำให้ SMEs เหล่านี้ของเราเข้มแข็งไม่มีใครจะเดินได้แต่เพียงลำพัง - รัฐบาลก็ต้องช่วยกันตรงนี้นะครับ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ตลอดจนการค้าและบริการอีกด้วยนะครับ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ในเรื่องของการท่องเที่ยวและการบริการวันนี้สิ่งที่เราต้องดูแลเป็นพิเศษก็คือเรื่องเกษตรและเกษตรกรซึ่งมีรายได้น้อย และ - เป็นคนจำนวนมากของประเทศนะครับ จะทำอย่างไรการแข่งขันมันมากขึ้นในโลกใบนี้นะครับ - แล้วก็เขาใช้ดิจิทัลมาเสริมด้วยกันทั้งสิ้นวันนี้เราก็อยู่ในเกณฑ์ที่ดี - อาจจะดีในระดับโลกด้วยซ้ำไปนะครับเราต้องรักษาในส่วนที่ - เรามีศักยภาพตรงนี้ไว้ให้ได้นะครับเพราะฉะนั้นรัฐบาลให้ความสำคัญยุทธศาสตร์ที่ 5 การเติบโตบนคุณภาพชีวิตที่เป็นมิตรต่อสิ่งแวดล้อมอันนี้เป็นสิ่งสำคัญนะครับมีการบริหารงานนะครับ โดย สทนช.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เพื่อบูรณาการข้อมูล องค์ความรู้ - ด้านอุตุนิยมวิทยา อุทกวิทยาและมีกระทรวงดิจิทัล กระทรวงอุดมศึกษา - ได้บูรณาการการทำงานกับหน่วยบริการด้านน้ำอื่น ๆ อีกด้วยนะครับการเตรียมการจัดทำฐานข้อมูล DPA น้ำเทคโนโลยีนิวเคลียร์เก็บข้อมูลผ่านเทคโนโลยีดิจิทัล - การจัดการระบบสารสนเทศและการติดตามการเปลี่ยนฤดูกาล - ในภาคต่าง ๆ ของประเทศไทย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เพราะมันมีปัญหาเรื่องของพื้นที่การจัดเก็บด้วย - มีพื้นที่เป็นปัญหาคือพื้นที่ของประชาชน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ระบบส่งน้ำ ระบบพร่องน้ำทั้งหมดซึ่งส่วนใหญ่ก็จะพยายามที่รักษาพื้นที่ตนเอง - ให้มากที่สุดนะครับแต่มันก็มีผลในเรื่องของการทำให้เกิด - ความต่อเนื่องเชื่อมโยงในระบบระบายน้ำในเรื่องของการบริหารจัดการสิ่งแวดล้อมนั้น - เราจะใช้ Big Data นะการทำแก้มลิงต่าง ๆ - เป็นที่ดินของประชาชนเกือบทั้งสิ้นนั่นคือปัญหาที่เราจะต้องพูดคุยกันต่อไปนะครับเพื่อศึกษาหาพื้นที่ และปลูกพืชเศรษฐกิจต่าง ๆ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ก่อให้เกิดข้าวหอมมะลิ GI ทุ่งกุลาร้องไห้ - เป็นต้น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พื้นที่ส่วนใหญ่ของประเทศไทย - มันมีทั้งดินดี น้ำดี หรือดินไม่ดี น้ำก็ไม่ดีอีกนะคงมีอีกหลายพื้นที่นะครับ ที่เรามีศักยภาพอยู่เราก็ต้องใช้ปฏิบัติการให้ได้ - ในทำนองเดียวกันนี้ในหลาย ๆ พื้นที่Agri-Map นะครับวันนี้เราก็ต้องใช้วิธีการในการเป็นข้อมูล - ในการปรับเปลี่ยนการปลูกพืชรวมถึงในเรื่องของ…พื้นที่ไหนควรจะปลูกอะไรนะ เราบังคับไม่ได้หรอก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ถ้าปลูกพืชไปแล้วน้ำท่วม ฝนแล้ง - มันก็ได้รับผลผลิตตอบแทนอย่างไม่คุ้มค่าแต่เป็นสิ่งที่เราต้องการจะลดความเสียหายลดในเรื่องปัญหาของเกษตรกรของเราลงไปนะครับด้านการปรับสมดุลและพัฒนาระบบการบริหารภาครัฐอย่างเช่นที่ผ่านมาในหลาย ๆ ครั้ง - หลาย ๆ พื้นที่นะครับในเรื่องยุทธศาสตร์ที่ 6 ด้านการปรับสมดุล - ยุทธศาสตร์ข้อสุดท้ายแล้วนะครับ ข้อ 6อันนี้คือเป็นเป้าหมายหนึ่งที่สำคัญของรัฐบาลหน้าที่การขับเคลื่อน Big Data - ให้เข้าใจความต้องการและยกระดับการให้บริการประชาชนเพราะการทำงานของภาครัฐกับประชาชน - ต้องร่วมกันนะ ดังที่เราบอกไว้แล้ว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ทั้งภาครัฐ เอกชน ธุรกิจเอกชนนะครับ - ประชาสังคม ประชาชนทุกหมู่เหล่า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รัฐบาลประกอบการอะไรไม่ได้ - เว้นในเรื่องของรัฐสวัสดิการอย่างเดียวจะต้องคุยกันนะ - และหาทางปฏิบัติให้ถูกต้องเหมาะสมรัฐบาลไม่ใช่ผู้ประกอบการเราก็ต้องส่งเสริมซึ่งกันและกันรัฐวิสาหกิจบางแห่งเท่านั้นเองนะครับแต่ในส่วนของ… ส่วนใหญ่แล้วเป็น - เรื่องการประกอบการโดยภาคธุรกิจเอกชนทั้งสิ้นอันนี้ก็ฝากบรรดาธุรกิจเอกชนด้วยนะครับ - ทั้งขนาดใหญ่ ขนาดกลาง ขนาดเล็ก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ผลักดันให้ภาครัฐ 20 กระทรวง - ได้เร่งจัดทำข้อมูลขนาดใหญ่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ก็เปิดตรงนี้ออกมานะ มันจะมี Big Dataเพื่อจะนำไปใช้งานได้จริงนะครับ - ข้อมูลขนาดใหญ่เพื่อให้การบริการประชาชนอันที่ 1 วัตถุประสงค์นะครับ ประชาชนได้รู้ว่า - เอ๊ะต้องการอะไร จะไปที่ไหน จะทำอะไรอย่างไรอันที่ 2 ก็คือในเรื่องของเราก็จะได้รู้ว่ามันจะลดภาระ ลดเวลา - ลดอะไรของท่านไปเข้าใจเสียทีเดียวไม่ต้องอธิบายหลายครั้งนะว่าแต่ละคนนั้นมีส่วนเกี่ยวข้องกันอย่างไร - ต้องทำอย่างไร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ก็กำลังเร่งดำเนินการนะครับในเรื่องของ - การจัดทำ Big Data ของแต่ละหน่วยงาน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ไอ้ส่วนหนึ่งจะเอามาที่ Big Data ตรงนี้นะแต่ละหน่วยงาน กระทรวง - เขาก็ต้องมี Big Data ของเขาเหมือนกันในส่วนที่ไม่มีผลกระทบต่อความมั่นคง - ก็ต้องเก็บไว้ที่กระทรวงโดยขณะนี้กระทรวงดิจิทัล - ก็ดำเนินการเรื่องนี้อยู่นะครับเพราะฉะนั้นเรื่องความมั่นคง - ก็ต้องแยกไว้อีกส่วนหนึ่งในส่วนตรงนี้เพื่อจะบูรณาการอันที่ 3 Cloud Service นะครับ - บริการรับฝากข้อมูลผมเร่งรัดมาตลอดนะครับอันที่ 1 Big Data ของแต่ละหน่วยงาน - อันที่ 2 ศูนย์ข้อมูล Data Centerขึ้นเป็นสถาบันแห่งแรกของประเทศ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เราต้องการบุคลากรประเภทนี้จำนวนมาก - Big Data, Data Analysis พวกนี้นะเน้นการวิเคราะห์ข้อมูลขนาดใหญ่อันนี้ก็ฝากเด็กนักเรียน นิสิต นักศึกษา - ช่วยไปเรียนกันมาด้วยนะครับและใช้ประโยชน์จากข้อมูลเหล่านี้ - ประกอบการตัดสินใจเรียนพวกนี้มา ยากหน่อย แต่มันก็มีงานทำ - และก็สอดคล้องกับอนาคตด้วยนะครับทั้งนี้เพื่อจะรองรับการให้บริการด้านบุคลากร - และการวิเคราะห์ข้อมูลขนาดใหญ่ของภาครัฐเพื่อเป็นโครงสร้างพื้นฐานด้านดิจิทัลการดำเนินการ - และให้บริการประชาชนอย่างเป็นรูปธรร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zoom</dc:title>
  <dc:creator/>
  <cp:keywords/>
  <dcterms:created xsi:type="dcterms:W3CDTF">2021-11-30T05:39:04Z</dcterms:created>
  <dcterms:modified xsi:type="dcterms:W3CDTF">2021-11-30T05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จิกายน 2564 เวลา 11.38 น.</vt:lpwstr>
  </property>
  <property fmtid="{D5CDD505-2E9C-101B-9397-08002B2CF9AE}" pid="3" name="subtitle">
    <vt:lpwstr>experiment</vt:lpwstr>
  </property>
</Properties>
</file>